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5016F835" w:rsidR="00573D98" w:rsidRPr="00FC3F14" w:rsidRDefault="00D27F63" w:rsidP="00FC3F14">
      <w:pPr>
        <w:pStyle w:val="Heading1"/>
      </w:pPr>
      <w:bookmarkStart w:id="0" w:name="_GoBack"/>
      <w:bookmarkEnd w:id="0"/>
      <w:r>
        <w:t xml:space="preserve">Catalysing the Artificial Intelligence Opportunity in Our </w:t>
      </w:r>
      <w:r w:rsidRPr="0028526A">
        <w:t>Regions</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8D4AD0">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8D4AD0">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8D4AD0">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8D4AD0">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8D4AD0">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BB16C62" w:rsidR="00851883" w:rsidRDefault="00851883" w:rsidP="00FE4549">
      <w:pPr>
        <w:pStyle w:val="Normaltable"/>
        <w:ind w:left="567" w:hanging="567"/>
      </w:pPr>
      <w:r w:rsidRPr="009F4A95">
        <w:rPr>
          <w:rFonts w:cs="Arial"/>
        </w:rPr>
        <w:t>[</w:t>
      </w:r>
      <w:r w:rsidR="00285534">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sidR="00285534">
        <w:rPr>
          <w:rFonts w:ascii="Wingdings" w:hAnsi="Wingdings"/>
        </w:rPr>
        <w:instrText xml:space="preserve"> FORMCHECKBOX </w:instrText>
      </w:r>
      <w:r w:rsidR="008D4AD0">
        <w:rPr>
          <w:rFonts w:ascii="Wingdings" w:hAnsi="Wingdings"/>
        </w:rPr>
      </w:r>
      <w:r w:rsidR="008D4AD0">
        <w:rPr>
          <w:rFonts w:ascii="Wingdings" w:hAnsi="Wingdings"/>
        </w:rPr>
        <w:fldChar w:fldCharType="separate"/>
      </w:r>
      <w:r w:rsidR="00285534">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8D4AD0">
        <w:rPr>
          <w:rFonts w:ascii="Wingdings" w:hAnsi="Wingdings"/>
        </w:rPr>
      </w:r>
      <w:r w:rsidR="008D4AD0">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8D4AD0">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8D4AD0">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8D4AD0">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77777777" w:rsidR="00A14445"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56027767" w:rsidR="006F6FCF" w:rsidRPr="003F7D5A" w:rsidRDefault="008D4AD0"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3A29BD">
      <w:t>November 2019</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1</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forms"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A7FB8"/>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16122"/>
    <w:rsid w:val="002300AC"/>
    <w:rsid w:val="00244596"/>
    <w:rsid w:val="00263E00"/>
    <w:rsid w:val="002831AD"/>
    <w:rsid w:val="00285534"/>
    <w:rsid w:val="0029420C"/>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C549E"/>
    <w:rsid w:val="008C7F0B"/>
    <w:rsid w:val="008D0B99"/>
    <w:rsid w:val="008D4AD0"/>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27F63"/>
    <w:rsid w:val="00D87BC8"/>
    <w:rsid w:val="00D91421"/>
    <w:rsid w:val="00E029B2"/>
    <w:rsid w:val="00E60FE3"/>
    <w:rsid w:val="00E72774"/>
    <w:rsid w:val="00EB54DF"/>
    <w:rsid w:val="00ED17D8"/>
    <w:rsid w:val="00F07F7D"/>
    <w:rsid w:val="00F11C75"/>
    <w:rsid w:val="00F25F29"/>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81b0b899-d3b4-423a-ad23-a4937152e5a8">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81b0b899-d3b4-423a-ad23-a4937152e5a8">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81b0b899-d3b4-423a-ad23-a4937152e5a8">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81b0b899-d3b4-423a-ad23-a4937152e5a8">YZXQVS7QACYM-1541955987-176</_dlc_DocId>
    <TaxCatchAll xmlns="81b0b899-d3b4-423a-ad23-a4937152e5a8">
      <Value>83</Value>
      <Value>82</Value>
      <Value>3</Value>
      <Value>16487</Value>
    </TaxCatchAll>
    <_dlc_DocIdUrl xmlns="81b0b899-d3b4-423a-ad23-a4937152e5a8">
      <Url>https://dochub/div/ausindustry/businessfunctions/programmedesign/resources/_layouts/15/DocIdRedir.aspx?ID=YZXQVS7QACYM-1541955987-176</Url>
      <Description>YZXQVS7QACYM-1541955987-176</Description>
    </_dlc_DocIdUrl>
    <pe2555c81638466f9eb614edb9ecde52 xmlns="81b0b899-d3b4-423a-ad23-a4937152e5a8">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81b0b899-d3b4-423a-ad23-a4937152e5a8">
      <Terms xmlns="http://schemas.microsoft.com/office/infopath/2007/PartnerControls"/>
    </adb9bed2e36e4a93af574aeb444da63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715301853E48443827B0412B5CC90D7" ma:contentTypeVersion="14" ma:contentTypeDescription="Create a new document." ma:contentTypeScope="" ma:versionID="385885fb90be7822c3bf8103a84e9423">
  <xsd:schema xmlns:xsd="http://www.w3.org/2001/XMLSchema" xmlns:xs="http://www.w3.org/2001/XMLSchema" xmlns:p="http://schemas.microsoft.com/office/2006/metadata/properties" xmlns:ns1="http://schemas.microsoft.com/sharepoint/v3" xmlns:ns2="81b0b899-d3b4-423a-ad23-a4937152e5a8" xmlns:ns3="2a251b7e-61e4-4816-a71f-b295a9ad20fb" xmlns:ns4="http://schemas.microsoft.com/sharepoint/v4" targetNamespace="http://schemas.microsoft.com/office/2006/metadata/properties" ma:root="true" ma:fieldsID="6a2254d5efb5450350f1a51b46b6a5ff" ns1:_="" ns2:_="" ns3:_="" ns4:_="">
    <xsd:import namespace="http://schemas.microsoft.com/sharepoint/v3"/>
    <xsd:import namespace="81b0b899-d3b4-423a-ad23-a4937152e5a8"/>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3:SharedWithUsers"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b0b899-d3b4-423a-ad23-a4937152e5a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DEEBC-01AC-4AD4-B92A-EF53B09FF58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schemas.microsoft.com/sharepoint/v4"/>
    <ds:schemaRef ds:uri="http://purl.org/dc/terms/"/>
    <ds:schemaRef ds:uri="2a251b7e-61e4-4816-a71f-b295a9ad20fb"/>
    <ds:schemaRef ds:uri="http://schemas.openxmlformats.org/package/2006/metadata/core-properties"/>
    <ds:schemaRef ds:uri="81b0b899-d3b4-423a-ad23-a4937152e5a8"/>
    <ds:schemaRef ds:uri="http://www.w3.org/XML/1998/namespace"/>
    <ds:schemaRef ds:uri="http://purl.org/dc/dcmitype/"/>
  </ds:schemaRefs>
</ds:datastoreItem>
</file>

<file path=customXml/itemProps2.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3.xml><?xml version="1.0" encoding="utf-8"?>
<ds:datastoreItem xmlns:ds="http://schemas.openxmlformats.org/officeDocument/2006/customXml" ds:itemID="{DE848E25-94EF-4050-B0C8-8B4D7E18EDF6}">
  <ds:schemaRefs>
    <ds:schemaRef ds:uri="http://schemas.microsoft.com/sharepoint/events"/>
  </ds:schemaRefs>
</ds:datastoreItem>
</file>

<file path=customXml/itemProps4.xml><?xml version="1.0" encoding="utf-8"?>
<ds:datastoreItem xmlns:ds="http://schemas.openxmlformats.org/officeDocument/2006/customXml" ds:itemID="{CAB02F62-9575-4031-8F5D-D4F55651A6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1b0b899-d3b4-423a-ad23-a4937152e5a8"/>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9B525B0-17A3-420D-8D42-749B4B7D8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5</Words>
  <Characters>1157</Characters>
  <Application>Microsoft Office Word</Application>
  <DocSecurity>0</DocSecurity>
  <Lines>37</Lines>
  <Paragraphs>29</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34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Sabadin, Amie</cp:lastModifiedBy>
  <cp:revision>3</cp:revision>
  <cp:lastPrinted>2021-12-10T22:32:00Z</cp:lastPrinted>
  <dcterms:created xsi:type="dcterms:W3CDTF">2021-12-10T22:32:00Z</dcterms:created>
  <dcterms:modified xsi:type="dcterms:W3CDTF">2021-12-10T22: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9715301853E48443827B0412B5CC90D7</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